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Analysebericht der SEO-Situation für die Webseite:</w:t>
      </w:r>
      <w:r>
        <w:t xml:space="preserve"> </w:t>
      </w:r>
      <w:r>
        <w:t xml:space="preserve">#### 1) Keyword-Dichte / mögliche fehlende Keywords</w:t>
      </w:r>
      <w:r>
        <w:t xml:space="preserve"> </w:t>
      </w:r>
      <w:r>
        <w:t xml:space="preserve">**Keyword-Dichte:**</w:t>
      </w:r>
      <w:r>
        <w:t xml:space="preserve"> </w:t>
      </w:r>
      <w:r>
        <w:t xml:space="preserve">- Die aktuelle Verwendung von relevanten Keywords ist größtenteils gut verteilt und deckt die Hauptthemen der Webseite ab: Kieferorthopädie, Zahnspangen für Kinder und Erwachsene sowie spezifische Behandlungsmethoden.</w:t>
      </w:r>
      <w:r>
        <w:t xml:space="preserve"> </w:t>
      </w:r>
      <w:r>
        <w:t xml:space="preserve">- Keywords wie "Zahnspange", "Kieferorthopädie", "Behandlung von Zahnfehlstellungen" und "Dr. Leila Graf" kommen häufig vor.</w:t>
      </w:r>
      <w:r>
        <w:t xml:space="preserve"> </w:t>
      </w:r>
      <w:r>
        <w:t xml:space="preserve">**Mögliche fehlende Keywords:**</w:t>
      </w:r>
      <w:r>
        <w:t xml:space="preserve"> </w:t>
      </w:r>
      <w:r>
        <w:t xml:space="preserve">- Es sollten spezifische Long-Tail-Keywords mehr beachtet werden, wie "Kosten Zahnspange" und "Vorteile von frühzeitiger Intervention bei Kindern". Diese Keywords sind wichtig für lokale Suchanfragen und spezifische Nutzerbedürfnisse.</w:t>
      </w:r>
      <w:r>
        <w:t xml:space="preserve"> </w:t>
      </w:r>
      <w:r>
        <w:t xml:space="preserve">- Die Begriffe „ziele von Kieferorthopädie“ sowie „Zahnspange Erfahrungen“ könnten ebenfalls nützlich sein.</w:t>
      </w:r>
      <w:r>
        <w:t xml:space="preserve"> </w:t>
      </w:r>
      <w:r>
        <w:t xml:space="preserve">- Verlinkungen zu allgemeinen Begriffen wie „Mundhygiene während der Behandlung“ oder „Vorteile von unsichtbaren Alignern“ fehlen noch und könnten nützliche Informationen für die Nutzer anbieten.</w:t>
      </w:r>
      <w:r>
        <w:t xml:space="preserve"> </w:t>
      </w:r>
      <w:r>
        <w:t xml:space="preserve">#### 2) Tonalität und Stil in Bezug auf SEO</w:t>
      </w:r>
      <w:r>
        <w:t xml:space="preserve"> </w:t>
      </w:r>
      <w:r>
        <w:t xml:space="preserve">- **Tonalität:** Die Webseite hat eine freundliche, informative und professionell wirkende Tonalität, die gut zu einem Gesundheitsdienstleister passt. Sie spricht vor allem Eltern und junge Patienten an, was gut zur Zielgruppe passt.</w:t>
      </w:r>
      <w:r>
        <w:t xml:space="preserve"> </w:t>
      </w:r>
      <w:r>
        <w:t xml:space="preserve">- **Stil:** Der Stil ist klar und ansprechend, mit einem Fokus auf verständliche Sprache und gewonnene Vorteile für die Patienten. Es gibt jedoch einige Abschnitte, die mehr technische Informationen zur Unterstützung des Verständnisses bieten können.</w:t>
      </w:r>
      <w:r>
        <w:t xml:space="preserve"> </w:t>
      </w:r>
      <w:r>
        <w:t xml:space="preserve">- **SEO-Effizienz:** Der aktuelle Text sollte durch gezielte Verwendung von Keywords in Überschriften, Unterüberschriften und Absätzen optimiert werden. Text-Sections und Meta-Descriptions können verbessert werden, um die Sichtbarkeit in Suchmaschinen zu maximieren.</w:t>
      </w:r>
      <w:r>
        <w:t xml:space="preserve"> </w:t>
      </w:r>
      <w:r>
        <w:t xml:space="preserve">#### 3) Offensichtliche inhaltliche Lücken</w:t>
      </w:r>
      <w:r>
        <w:t xml:space="preserve"> </w:t>
      </w:r>
      <w:r>
        <w:t xml:space="preserve">- **FAQ-Sektion:** Die Frage „Wie lange dauert eine Zahnspange?“ wird zwar angesprochen, jedoch könnte eine ausführliche FAQ-Sektion die häufigsten Fragen besser beantworten und mehrere SEO-relevante Keywords integrieren.</w:t>
      </w:r>
      <w:r>
        <w:t xml:space="preserve"> </w:t>
      </w:r>
      <w:r>
        <w:t xml:space="preserve">- **Erfahrungen und Fallstudien:** Informationen über erfolgreiche Behandlungen oder Testimonials von früheren Patienten könnten die Glaubwürdigkeit stärken und zur Conversion-Rate beitragen.</w:t>
      </w:r>
      <w:r>
        <w:t xml:space="preserve"> </w:t>
      </w:r>
      <w:r>
        <w:t xml:space="preserve">- **Blog-Sektion:** Eine regelmäßige Aktualisierung durch Blogartikel über Themen wie „Tipps für die Pflege Ihrer Zahnspange“, „Vorteile von Kieferorthopädie in jungen Jahren“ und „Erfahrungen mit Invisalign“ könnte den organischen Traffic anheben und Autorität bei Suchmaschinen aufbauen.</w:t>
      </w:r>
      <w:r>
        <w:t xml:space="preserve"> </w:t>
      </w:r>
      <w:r>
        <w:t xml:space="preserve">- **Mobiloptimierung:** Sicherstellen, dass die Webseite mobilfreundlich ist, ist entscheidend, da viele Nutzer über mobile Geräte auf Informationen zugreifen.</w:t>
      </w:r>
      <w:r>
        <w:t xml:space="preserve"> </w:t>
      </w:r>
      <w:r>
        <w:t xml:space="preserve">### Fazit</w:t>
      </w:r>
      <w:r>
        <w:t xml:space="preserve"> </w:t>
      </w:r>
      <w:r>
        <w:t xml:space="preserve">Um die SEO-Situation der Webseite zu verbessern, sollte der Fokus auf der Verbesserung der Keyword-Integration, der Schaffung von Inhalten, die häufige Fragen abdecken, sowie der Stärkung der Praxis durch Testimonials und Blogbeiträge liegen. Darüber hinaus sollte die technische SEO (Ladezeiten, Mobiloptimierung) fortlaufend überwacht und optimiert werden, um sowohl Suchmaschinen als auch Nutzern entgegenzukommen.</w:t>
      </w:r>
    </w:p>
    <w:p>
      <w:pPr>
        <w:pStyle w:val="BodyText"/>
      </w:pPr>
      <w:r>
        <w:t xml:space="preserve">Erklärung der Verbesserungen:</w:t>
      </w:r>
    </w:p>
    <w:p>
      <w:pPr>
        <w:pStyle w:val="BodyText"/>
      </w:pPr>
      <w:r>
        <w:t xml:space="preserve">1) Der neue Text enthält zusätzliche Informationen, Schlüsselbegriffe (wie "kieferorthopädische Behandlung in Essen") und klare Strukturierung, die auf spezifische Altersgruppen und Zahnbehandlungsoptionen eingehen. Zudem werden Benefits und Details herausgestellt, was die Ansprache der Zielgruppe verbessert und die Lesbarkeit erhöht.</w:t>
      </w:r>
      <w:r>
        <w:t xml:space="preserve"> </w:t>
      </w:r>
      <w:r>
        <w:t xml:space="preserve">2) Diese Verbesserungen sind aus SEO-Sicht hilfreich, da sie die Relevanz und Sichtbarkeit in Suchmaschinen erhöhen. Durch die Integration von Schlüsselwörtern und die Bereitstellung nützlicher Informationen wird die Wahrscheinlichkeit erhöht, dass Nutzer auf die Seite klicken und die Inhalte als wertvoll wahrnehmen, was zu besseren Rankings führt.</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Inhalte der Webseite zeigen eine klare Fokussierung auf verschiedene Arten von Zahnspangen, die jeweilige Funktion und Vorteile, und einige spezifische Dienstleistungen. Die aufgeführten Keywords aus der Google Ads Vorschlagsliste sind größtenteils gut abgedeckt, jedoch gibt es einige potentielle Lücken:</w:t>
      </w:r>
      <w:r>
        <w:t xml:space="preserve"> </w:t>
      </w:r>
      <w:r>
        <w:t xml:space="preserve">- **Regionale Keywords:** "Kieferorthopädie Essen" und verwandte Begriffe, z.B. "kieferorthopädische Behandlung Essen" sind zwar vorhanden, aber sie sollten gezielter in die Inhalte integriert werden, um die lokale SEO zu stärken.</w:t>
      </w:r>
      <w:r>
        <w:t xml:space="preserve"> </w:t>
      </w:r>
      <w:r>
        <w:t xml:space="preserve">- **Dienstleistungs-Keyword-Kombinationen:** Begriffe wie „Behandlung von Zahnfehlstellungen“ oder „Vorteile von frühem Eingreifen bei Kindern“ könnten mehr hervorgehoben werden.</w:t>
      </w:r>
      <w:r>
        <w:t xml:space="preserve"> </w:t>
      </w:r>
      <w:r>
        <w:t xml:space="preserve">- **Alltagsfragen:** Keywords wie "wie lange dauert eine Zahnspange" oder "Kosten Zahnspange" sind relevant für Benutzerfragen und könnten in Form von FAQs oder Anleitungen in die Inhalte aufgenommen werden, um die Auffindbarkeit in Suchmaschinen zu verbessern.</w:t>
      </w:r>
      <w:r>
        <w:t xml:space="preserve"> </w:t>
      </w:r>
      <w:r>
        <w:t xml:space="preserve">#### 2) Tonalität und Stil in Bezug auf SEO</w:t>
      </w:r>
      <w:r>
        <w:t xml:space="preserve"> </w:t>
      </w:r>
      <w:r>
        <w:t xml:space="preserve">Der Text hat eine informative und professionelle Tonalität, die für eine zahnmedizinische Praxis angemessen ist. Die Sprache ist klar und verständlich, was für Patienten wichtig ist. Allerdings könnte die Textstruktur und -organisation verbessert werden, um SEO-technisch optimaler zu sein:</w:t>
      </w:r>
      <w:r>
        <w:t xml:space="preserve"> </w:t>
      </w:r>
      <w:r>
        <w:t xml:space="preserve">- **Überschriften:** Die Verwendung von Unterüberschriften (H2, H3) ist wichtig, um die Lesbarkeit zu erhöhen und Suchmaschinen zu helfen, die Struktur der Seite zu erkennen.</w:t>
      </w:r>
      <w:r>
        <w:t xml:space="preserve"> </w:t>
      </w:r>
      <w:r>
        <w:t xml:space="preserve">- **Meta-Beschreibungen:** Der Originaltext enthält keine Meta-Beschreibungen oder Title Tags. Diese sind entscheidend für die Klickrate in SERPs. Jeder Dienstleistungsblock könnte eine prägnante Meta-Beschreibung benötigen.</w:t>
      </w:r>
      <w:r>
        <w:t xml:space="preserve"> </w:t>
      </w:r>
      <w:r>
        <w:t xml:space="preserve">- **Call to Action:** Der Aufruf zur Buchung eines Beratungsgesprächs ist gut platziert, könnte jedoch stärker betont und strukturiert werden, um die Conversion-Rate zu erhöhen.</w:t>
      </w:r>
      <w:r>
        <w:t xml:space="preserve"> </w:t>
      </w:r>
      <w:r>
        <w:t xml:space="preserve">#### 3) Offensichtliche inhaltliche Lücken</w:t>
      </w:r>
      <w:r>
        <w:t xml:space="preserve"> </w:t>
      </w:r>
      <w:r>
        <w:t xml:space="preserve">- **FAQs:** Die Implementierung eines FAQ-Abschnitts, der häufige Fragen zur Behandlung, Dauer und Kosten von Zahnspangen sowie zur Mundhygiene während der Behandlung beantwortet, würde nicht nur den Informationswert erhöhen, sondern auch SEO-taktisch vorteilhaft sein.</w:t>
      </w:r>
      <w:r>
        <w:t xml:space="preserve"> </w:t>
      </w:r>
      <w:r>
        <w:t xml:space="preserve">- **Patientenerfahrungen:** Das Hinzufügen von Testimonials oder Erfahrungsberichten könnte das Vertrauen in die Dienstleistungen erhöhen und die SEO-Rankings durch erhöhte Interaktion verbessern.</w:t>
      </w:r>
      <w:r>
        <w:t xml:space="preserve"> </w:t>
      </w:r>
      <w:r>
        <w:t xml:space="preserve">- **Blog oder Wissensdatenbank:** Ein Bereich für Artikel zu Themen rund um Kieferorthopädie, Zahngesundheit und Pflegetipps könnte organischen Traffic bringen und die Autorität der Seite in der Branche stärken.</w:t>
      </w:r>
      <w:r>
        <w:t xml:space="preserve"> </w:t>
      </w:r>
      <w:r>
        <w:t xml:space="preserve">### Fazit</w:t>
      </w:r>
      <w:r>
        <w:t xml:space="preserve"> </w:t>
      </w:r>
      <w:r>
        <w:t xml:space="preserve">Die Webseite hat eine solide Grundlage, aber durch gezielte Maßnahmen in den Bereichen Keyword-Integration, Inhaltserweiterung und technische SEO (wie z.B. das Hinzufügen von strukturierten Daten) kann das Potenzial zur Verbesserung der Sichtbarkeit in Suchmaschinen erheblich gesteigert werden.</w:t>
      </w:r>
    </w:p>
    <w:p>
      <w:pPr>
        <w:pStyle w:val="BodyText"/>
      </w:pPr>
      <w:r>
        <w:t xml:space="preserve">Erklärung der Verbesserungen:</w:t>
      </w:r>
    </w:p>
    <w:p>
      <w:pPr>
        <w:pStyle w:val="BodyText"/>
      </w:pPr>
      <w:r>
        <w:t xml:space="preserve">1) Der neue Text ist klarer strukturiert, verwendet präzise Formulierungen und verleiht den Inhalten mehr Kontext. Zudem sind einige fehlende relevante Informationen ergänzt worden, um die Vorteile der Produkte deutlicher herauszustellen.</w:t>
      </w:r>
      <w:r>
        <w:t xml:space="preserve"> </w:t>
      </w:r>
      <w:r>
        <w:t xml:space="preserve">2) Aus SEO-Sicht verbessert dies die Benutzererfahrung, da die Inhalte klarer und informativer sind, was die Verweildauer erhöht und die Absprungrate senken kann. Die Verwendung relevanter Schlüsselwörter und Phrasen macht den Text zudem besser auffindbar in Suchmaschinen.</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 für die Webseite RÜ Zahnspange</w:t>
      </w:r>
      <w:r>
        <w:t xml:space="preserve"> </w:t>
      </w:r>
      <w:r>
        <w:t xml:space="preserve">#### 1) Keyword-Dichte / mögliche fehlende Keywords</w:t>
      </w:r>
      <w:r>
        <w:t xml:space="preserve"> </w:t>
      </w:r>
      <w:r>
        <w:t xml:space="preserve">- **Keyword-Dichte:** Der Text ist gut strukturiert, jedoch ist die gezielte Verwendung der vorgeschlagenen Keywords suboptimal. Wichtige Keywords wie „Kieferorthopädie Essen“, „Zahnspange für Kinder“ und „unsichtbare Zahnspangen“ sollten strategisch in den Text integriert werden, um die Relevanz für Suchanfragen zu erhöhen.</w:t>
      </w:r>
      <w:r>
        <w:t xml:space="preserve"> </w:t>
      </w:r>
      <w:r>
        <w:t xml:space="preserve">- **Fehlende Keywords:** Einige relevante Keywords kommen im Text nicht vor. Insbesondere:</w:t>
      </w:r>
      <w:r>
        <w:t xml:space="preserve"> </w:t>
      </w:r>
      <w:r>
        <w:t xml:space="preserve">- „Kosten Zahnspange“</w:t>
      </w:r>
      <w:r>
        <w:t xml:space="preserve"> </w:t>
      </w:r>
      <w:r>
        <w:t xml:space="preserve">- „Beratung Zahnspange“</w:t>
      </w:r>
      <w:r>
        <w:t xml:space="preserve"> </w:t>
      </w:r>
      <w:r>
        <w:t xml:space="preserve">- „Retainer für die Behandlungsergebnisse sichern“</w:t>
      </w:r>
      <w:r>
        <w:t xml:space="preserve"> </w:t>
      </w:r>
      <w:r>
        <w:t xml:space="preserve">- „moderne Kieferorthopädie“</w:t>
      </w:r>
      <w:r>
        <w:t xml:space="preserve"> </w:t>
      </w:r>
      <w:r>
        <w:t xml:space="preserve">Diese Keywords sind wichtig für Nutzeranfragen und sollten in den Text eingebaut werden.</w:t>
      </w:r>
      <w:r>
        <w:t xml:space="preserve"> </w:t>
      </w:r>
      <w:r>
        <w:t xml:space="preserve">#### 2) Tonalität und Stil in Bezug auf SEO</w:t>
      </w:r>
      <w:r>
        <w:t xml:space="preserve"> </w:t>
      </w:r>
      <w:r>
        <w:t xml:space="preserve">- **Tonalität:** Der Text ist informativ und ansprechend für die Zielgruppe. Der Einsatz von aktiven Formulierungen und der Fokus auf individuelle Betreuung und persönliche Ansprache ist positiv.</w:t>
      </w:r>
      <w:r>
        <w:t xml:space="preserve"> </w:t>
      </w:r>
      <w:r>
        <w:t xml:space="preserve">- **Stil:** Der Stil könnte spezifische Fragen und Bedenken der Zielgruppe besser ansprechen. Fragen wie „Welche Arten von Zahnspangen gibt es?“ oder „Wie lange dauert eine Zahnspange?“ könnten als separate Abschnitte oder FAQs eingebaut werden, um die Benutzererfahrung zu verbessern und die Verweildauer auf der Seite zu erhöhen.</w:t>
      </w:r>
      <w:r>
        <w:t xml:space="preserve"> </w:t>
      </w:r>
      <w:r>
        <w:t xml:space="preserve">#### 3) Offensichtliche inhaltliche Lücken</w:t>
      </w:r>
      <w:r>
        <w:t xml:space="preserve"> </w:t>
      </w:r>
      <w:r>
        <w:t xml:space="preserve">- **FAQ-Sektion:** Eine häufige Frage-Sektion könnte folgende Themen abdecken:</w:t>
      </w:r>
      <w:r>
        <w:t xml:space="preserve"> </w:t>
      </w:r>
      <w:r>
        <w:t xml:space="preserve">- Unterschiede zwischen Zahnschienen und festen Zahnspangen</w:t>
      </w:r>
      <w:r>
        <w:t xml:space="preserve"> </w:t>
      </w:r>
      <w:r>
        <w:t xml:space="preserve">- Zusatzleistungen oder Versicherungsthemen (z.B. „zahnmedizinische Notfälle“ oder „zahnzusatzversicherung bei kindern“)</w:t>
      </w:r>
      <w:r>
        <w:t xml:space="preserve"> </w:t>
      </w:r>
      <w:r>
        <w:t xml:space="preserve">- **Behandlungskosten:** Informationen zu den Kosten der Behandlung sind für potenzielle Patienten wichtig. Eine transparente Erklärung der Kostenstruktur sowie Informationen zu Ratenzahlungsplänen könnten viele Nutzer anziehen.</w:t>
      </w:r>
      <w:r>
        <w:t xml:space="preserve"> </w:t>
      </w:r>
      <w:r>
        <w:t xml:space="preserve">- **Testimonial oder Erfolgsgeschichten:** Das Hinzufügen von Erfahrungsberichten könnte den Vertrauen der Nutzer stärken und die Conversion-Rate verbessern.</w:t>
      </w:r>
      <w:r>
        <w:t xml:space="preserve"> </w:t>
      </w:r>
      <w:r>
        <w:t xml:space="preserve">- **Local SEO:** Weitere Hinweise zur Lokalisierung könnten helfen, insbesondere für die Keywords „Kieferorthopädie Essen“ oder „zahnschienen reinigung“. Informationen über die Praxisstandorte, Services in spezifischen Stadtteilen oder Auszeichnungen/Erfolge in der Region könnten die Sichtbarkeit erhöhen.</w:t>
      </w:r>
      <w:r>
        <w:t xml:space="preserve"> </w:t>
      </w:r>
      <w:r>
        <w:t xml:space="preserve">### Zusammenfassung</w:t>
      </w:r>
      <w:r>
        <w:t xml:space="preserve"> </w:t>
      </w:r>
      <w:r>
        <w:t xml:space="preserve">Um die SEO-Situation der Webseite zu verbessern, sollte der Text um relevante Keywords erweitert werden, und bestimmte inhaltliche Lücken sollten gefüllt werden. Die Einführung einer FAQ-Sektion, transparente Informationen zu Kosten und Versicherungen sowie lokale Optimierungen sind entscheidend, um die Sichtbarkeit und Benutzererfahrung zu verbessern.</w:t>
      </w:r>
    </w:p>
    <w:p>
      <w:pPr>
        <w:pStyle w:val="BodyText"/>
      </w:pPr>
      <w:r>
        <w:t xml:space="preserve">Erklärung der Verbesserungen:</w:t>
      </w:r>
    </w:p>
    <w:p>
      <w:pPr>
        <w:pStyle w:val="BodyText"/>
      </w:pPr>
      <w:r>
        <w:t xml:space="preserve">1) Verbesserungen umfassen die Verwendung präziserer Begriffe wie "kieferorthopädische Behandlung" und "individuelle Therapie", die Klarstellung der Verantwortlichkeit durch die Nennung von Dr. Leila Graf und die Straffung von Informationen. Auch die Formulierungen wurden ansprechender und flüssiger gestaltet, z.B. "verschiedene komfortable und diskrete Methoden".</w:t>
      </w:r>
      <w:r>
        <w:t xml:space="preserve"> </w:t>
      </w:r>
      <w:r>
        <w:t xml:space="preserve">2) Diese Änderungen verbessern die Suchmaschinenoptimierung (SEO), da sie relevante Keywords und Fachbegriffe integrieren, die potenzielle Patienten verwenden könnten. Eine klarere Sprache und spezifischere Informationen erhöhen die Benutzererfahrung, was zu längeren Aufenthalten auf der Seite führt und die Wahrscheinlichkeit erhöht, dass Suchmaschinen die Seite besser einstuf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Keyword-Dichte:**</w:t>
      </w:r>
      <w:r>
        <w:t xml:space="preserve"> </w:t>
      </w:r>
      <w:r>
        <w:t xml:space="preserve">- Die im Text verwendeten Begriffe wie "klare Aligner", "unsichtbare Zahnkorrektur", "Zahnspange", "moderne Technologie" usw. sind in einem angemessenen Maß vorhanden. Die Wiederholung wichtiger Keywords könnte jedoch verstärkt werden, um eine bessere Sichtbarkeit in den Suchmaschinen zu erreichen.</w:t>
      </w:r>
      <w:r>
        <w:t xml:space="preserve"> </w:t>
      </w:r>
      <w:r>
        <w:t xml:space="preserve">**Mögliche fehlende Keywords:**</w:t>
      </w:r>
      <w:r>
        <w:t xml:space="preserve"> </w:t>
      </w:r>
      <w:r>
        <w:t xml:space="preserve">- Basierend auf den Google Ads Keyword Vorschlägen fehlen spezifische Keywords im Text, die potenzielle Kunden anziehen könnten, wie:</w:t>
      </w:r>
      <w:r>
        <w:t xml:space="preserve"> </w:t>
      </w:r>
      <w:r>
        <w:t xml:space="preserve">- "Kieferorthopädie Essen"</w:t>
      </w:r>
      <w:r>
        <w:t xml:space="preserve"> </w:t>
      </w:r>
      <w:r>
        <w:t xml:space="preserve">- "Zahnspange für Erwachsene"</w:t>
      </w:r>
      <w:r>
        <w:t xml:space="preserve"> </w:t>
      </w:r>
      <w:r>
        <w:t xml:space="preserve">- "Behandlung von Zahnfehlstellungen"</w:t>
      </w:r>
      <w:r>
        <w:t xml:space="preserve"> </w:t>
      </w:r>
      <w:r>
        <w:t xml:space="preserve">- "Kosten Zahnspange"</w:t>
      </w:r>
      <w:r>
        <w:t xml:space="preserve"> </w:t>
      </w:r>
      <w:r>
        <w:t xml:space="preserve">- "wie lange dauert eine Zahnspange"</w:t>
      </w:r>
      <w:r>
        <w:t xml:space="preserve"> </w:t>
      </w:r>
      <w:r>
        <w:t xml:space="preserve">Das Fehlen dieser Keywords könnte dazu führen, dass die Zielgruppe nicht optimal angesprochen wird und der Traffic auf der Seite nicht maximiert wird.</w:t>
      </w:r>
      <w:r>
        <w:t xml:space="preserve"> </w:t>
      </w:r>
      <w:r>
        <w:t xml:space="preserve">### 2) Tonalität und Stil in Bezug auf SEO</w:t>
      </w:r>
      <w:r>
        <w:t xml:space="preserve"> </w:t>
      </w:r>
      <w:r>
        <w:t xml:space="preserve">**Tonalität:**</w:t>
      </w:r>
      <w:r>
        <w:t xml:space="preserve"> </w:t>
      </w:r>
      <w:r>
        <w:t xml:space="preserve">- Der Text hat eine klare und ansprechende Tonalität, die darauf abzielt, Vertrauen bei den potenziellen Patienten aufzubauen. Der Einsatz von positiven Ausdrücken wie "unauffällig", "komfortabel" und "effektiv" spricht die Zielgruppe direkt an.</w:t>
      </w:r>
      <w:r>
        <w:t xml:space="preserve"> </w:t>
      </w:r>
      <w:r>
        <w:t xml:space="preserve">**Stil:**</w:t>
      </w:r>
      <w:r>
        <w:t xml:space="preserve"> </w:t>
      </w:r>
      <w:r>
        <w:t xml:space="preserve">- Der Stil ist informativ und emotional ansprechend, was für die medizinische Branche wichtig ist. Allerdings könnte er durch den gezielten Einsatz von Handlungsaufforderungen (CTAs) und durch eine bessere Gliederung, um die Lesbarkeit zu erhöhen, optimiert werden.</w:t>
      </w:r>
      <w:r>
        <w:t xml:space="preserve"> </w:t>
      </w:r>
      <w:r>
        <w:t xml:space="preserve">### 3) Offensichtliche inhaltliche Lücken</w:t>
      </w:r>
      <w:r>
        <w:t xml:space="preserve"> </w:t>
      </w:r>
      <w:r>
        <w:t xml:space="preserve">- **Preisstrukturen:** Der Text enthält keine Informationen über die Kosten der Behandlungen, obwohl dies für viele Benutzer ein entscheidendes Kriterium ist. Eine Sektion über die Preisgestaltung und mögliche Ratenpläne könnte potenzielle Patienten umfassend informieren und sie zur Kontaktaufnahme ermutigen.</w:t>
      </w:r>
      <w:r>
        <w:t xml:space="preserve"> </w:t>
      </w:r>
      <w:r>
        <w:t xml:space="preserve">- **Arten von Behandlungen:** Während der Text auf "klare Aligner" fokussiert, werden andere Behandlungsarten (z.B. feste Zahnspangen oder andere Arten von Zahnkorrekturen) nicht angesprochen. Eine umfassendere Darstellung würde es ermöglichen, ein breiteres Publikum zu erreichen und verschiedene Patientenbedürfnisse abzudecken.</w:t>
      </w:r>
      <w:r>
        <w:t xml:space="preserve"> </w:t>
      </w:r>
      <w:r>
        <w:t xml:space="preserve">- **Erfahrungen/Testimonials:** Der Mangel an sozialen Beweisen (z.B. Patientenbewertungen oder Testimonials) könnte reduziert werden, um die Glaubwürdigkeit zu erhöhen und Vertrauen zu schaffen.</w:t>
      </w:r>
      <w:r>
        <w:t xml:space="preserve"> </w:t>
      </w:r>
      <w:r>
        <w:t xml:space="preserve">- **Blog / FAQ-Bereich:** Es fehlt an weiterführenden Informationen in Form eines Blogs oder eines FAQ-Bereichs, in dem häufige Fragen zu Behandlungen, Auswahl der richtigen Zahnspange und Tipps zur Mundhygiene beantwortet werden. Dies könnte nicht nur die Sichtbarkeit erhöhen, sondern auch die Seitenverweildauer und Interaktion verbessern.</w:t>
      </w:r>
      <w:r>
        <w:t xml:space="preserve"> </w:t>
      </w:r>
      <w:r>
        <w:t xml:space="preserve">### Fazit</w:t>
      </w:r>
      <w:r>
        <w:t xml:space="preserve"> </w:t>
      </w:r>
      <w:r>
        <w:t xml:space="preserve">Die aktuelle SEO-Situation zeigt positive Ansätze durch ansprechenden Content und klare technische Botschaften. Es gibt jedoch klare Möglichkeiten zur Verbesserung, insbesondere durch die Integration relevanter Keywords, Preis- und Leistungsinformationen sowie durch die Nutzung von Testimonials und ergänzenden Inhalten, um die Sichtbarkeit und Benutzerinteraktion zu maximieren.</w:t>
      </w:r>
    </w:p>
    <w:p>
      <w:pPr>
        <w:pStyle w:val="BodyText"/>
      </w:pPr>
      <w:r>
        <w:t xml:space="preserve">Erklärung der Verbesserungen:</w:t>
      </w:r>
    </w:p>
    <w:p>
      <w:pPr>
        <w:pStyle w:val="BodyText"/>
      </w:pPr>
      <w:r>
        <w:t xml:space="preserve">1) Der neue Text enthält spezifischere Informationen, wie z. B. den Standort ("in Essen") und Bezüge zu individuellen Behandlungen. Formulierungen wurden verfeinert, um die Vorteile klarer zu kommunizieren, und es wurden gezielte Keywords integriert, die das Angebot der kieferorthopädischen Praxis betonen. Auch der Call-to-Action wurde präzisiert, um die Handlungsaufforderung zu stärken.</w:t>
      </w:r>
      <w:r>
        <w:t xml:space="preserve"> </w:t>
      </w:r>
      <w:r>
        <w:t xml:space="preserve">2) Aus SEO-Sicht verbessert die Integration lokaler Keywords und spezifischer Dienstleistungen die Auffindbarkeit der Seite in Suchmaschinen, insbesondere für lokale Suchanfragen. Klarere Formulierungen erhöhen die Benutzerfreundlichkeit und die Verweildauer auf der Seite, was sich positiv auf das Ranking auswirken kann.</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Analysebericht zur aktuellen SEO-Situation von RÜ Zahnspange</w:t>
      </w:r>
      <w:r>
        <w:t xml:space="preserve"> </w:t>
      </w:r>
      <w:r>
        <w:t xml:space="preserve">#### 1. Keyword-Dichte / mögliche fehlende Keywords</w:t>
      </w:r>
      <w:r>
        <w:t xml:space="preserve"> </w:t>
      </w:r>
      <w:r>
        <w:t xml:space="preserve">- **Keyword-Dichte**: Der Text enthält einige relevante Keywords, jedoch ist die Keyword-Dichte insgesamt niedrig. Viele der vorgeschlagenen Keywords aus den Google Ads (z. B. „Zahnarzt Essen“, „unsichtbare Zahnspangen“, „Ratenzahlungsplan für Zahnbehandlung“) sind im Text nicht vorhanden. Dies könnte die Sichtbarkeit der Webseite bei Suchanfragen reduzieren.</w:t>
      </w:r>
      <w:r>
        <w:t xml:space="preserve"> </w:t>
      </w:r>
      <w:r>
        <w:t xml:space="preserve">- **Mögliche fehlende Keywords**:</w:t>
      </w:r>
      <w:r>
        <w:t xml:space="preserve"> </w:t>
      </w:r>
      <w:r>
        <w:t xml:space="preserve">- Weniger allgemeine Begriffe wie „Zahnarzt Essen“ und spezifische Behandlungen („Behandlung von Überbiss“ oder „Retainer für die Behandlungsergebnisse sichern“) sollten gezielt in den Text integriert werden.</w:t>
      </w:r>
      <w:r>
        <w:t xml:space="preserve"> </w:t>
      </w:r>
      <w:r>
        <w:t xml:space="preserve">- Die Verwendung von lokalen Keywords wie „Kieferorthopädie Essen“ oder „KFO Essen“ sollte an prominenten Stellen (z.B. in Überschriften oder einleitenden Absätzen) erfolgen, um die lokale SEO zu stärken.</w:t>
      </w:r>
      <w:r>
        <w:t xml:space="preserve"> </w:t>
      </w:r>
      <w:r>
        <w:t xml:space="preserve">#### 2. Tonalität und Stil in Bezug auf SEO</w:t>
      </w:r>
      <w:r>
        <w:t xml:space="preserve"> </w:t>
      </w:r>
      <w:r>
        <w:t xml:space="preserve">- **Tonalität**: Der Text hat eine professionelle und freundliche Tonalität, die Vertrauen aufbaut. Die patientenorientierte Betreuung und die Expertise der Fachkräfte werden gut hervorgehoben. Dies ist positiv für die SEO, da Nutzer eine Vertrauensbasis zu den Dienstleistern aufbauen möchten.</w:t>
      </w:r>
      <w:r>
        <w:t xml:space="preserve"> </w:t>
      </w:r>
      <w:r>
        <w:t xml:space="preserve">- **Stil**: Der Stil ist informativ und ansprechend, was für die Zielgruppe (Eltern von Kindern und Jugendlichen) geeignet ist. Die Bezüge zu Fortbildungsmaßnahmen und sozialen Engagement sind ebenfalls gut, fördern jedoch nicht direkt die Keyword-Integration.</w:t>
      </w:r>
      <w:r>
        <w:t xml:space="preserve"> </w:t>
      </w:r>
      <w:r>
        <w:t xml:space="preserve">- **Optimierungsmöglichkeiten**: Überlegungen zur Verwendung aktiver Sprache und handlungsorientierter Formulierungen ("Vereinbaren Sie jetzt") sowie die Betonung der regionalen Dienstleistungen könnten helfen, die Auffindbarkeit zu optimieren.</w:t>
      </w:r>
      <w:r>
        <w:t xml:space="preserve"> </w:t>
      </w:r>
      <w:r>
        <w:t xml:space="preserve">#### 3. Offensichtliche inhaltliche Lücken</w:t>
      </w:r>
      <w:r>
        <w:t xml:space="preserve"> </w:t>
      </w:r>
      <w:r>
        <w:t xml:space="preserve">- **Fehlende Details**: Informationen über die verschiedenen Arten von Zahnspangen, Behandlungsmethoden und die damit verbundenen Kosten sind teils vorhanden, aber nicht ausreichend ausgeführt. Dabei könnte jede Behandlungsmethode in einer separaten Sektion beschrieben werden, um die Keywords gezielt einzusetzen.</w:t>
      </w:r>
      <w:r>
        <w:t xml:space="preserve"> </w:t>
      </w:r>
      <w:r>
        <w:t xml:space="preserve">- **Zielgruppenansprache**: Während kindgerechte Behandlung erwähnt wird, fehlen spezifische Informationen und Segmente für unterschiedliche Altersgruppen oder spezifische Beschwerden (z.B. Überbiss, Schiefstände). Hier könnte eine differenzierte Ansprache (z.B. für Erwachsene) helfen.</w:t>
      </w:r>
      <w:r>
        <w:t xml:space="preserve"> </w:t>
      </w:r>
      <w:r>
        <w:t xml:space="preserve">- **FAQ-Bereich**: Eine FAQ-Sektion könnte häufige Fragen gezielt beantworten und relevante Keywords einbinden. Themen könnten beispielsweise die Dauer einer Behandlung, Ratenzahlungspläne und Hygienemaßnahmen während der Behandlung sein, was die Sichtbarkeit in Suchanfragen erhöht.</w:t>
      </w:r>
      <w:r>
        <w:t xml:space="preserve"> </w:t>
      </w:r>
      <w:r>
        <w:t xml:space="preserve">### Fazit</w:t>
      </w:r>
      <w:r>
        <w:t xml:space="preserve"> </w:t>
      </w:r>
      <w:r>
        <w:t xml:space="preserve">Die Webseite von RÜ Zahnspange hat eine solide Grundlage in Bezug auf patientenorientierte Kommunikation, jedoch gibt es bedeutende Verbesserungspotenziale in Bezug auf SEO. Die Strategie sollte sich darauf konzentrieren, relevante Keywords konsistent zu integrieren, Inhalte zu vertiefen und die lokale Sichtbarkeit zu erhöhen. Durch das Addressieren der inhaltlichen Lücken und das Hinzufügen spezifischer Informationen zur Behandlung, sowie die Implementierung eines FAQ-Bereichs könnte die SEO-Leistung erheblich verbessert werden.</w:t>
      </w:r>
    </w:p>
    <w:p>
      <w:pPr>
        <w:pStyle w:val="BodyText"/>
      </w:pPr>
      <w:r>
        <w:t xml:space="preserve">Erklärung der Verbesserungen:</w:t>
      </w:r>
    </w:p>
    <w:p>
      <w:pPr>
        <w:pStyle w:val="BodyText"/>
      </w:pPr>
      <w:r>
        <w:t xml:space="preserve">1) **Verbesserungen:** Im optimierten Text wurden präzisere Keywords hinzugefügt, wie z.B. "kieferorthopädische Versorgung in Essen" und "Zahnspange für Kinder". Außerdem wurden einige Formulierungen verfeinert, um die Lesbarkeit und den Informationsgehalt zu erhöhen.</w:t>
      </w:r>
      <w:r>
        <w:t xml:space="preserve"> </w:t>
      </w:r>
      <w:r>
        <w:t xml:space="preserve">2) **SEO-Hilfsaspekt:** Die Integration relevanter Keywords verbessert die Auffindbarkeit in Suchmaschinen und spricht gezielt lokale Suchanfragen an. Eine klarere und informativere Sprache erhöht zudem die Wahrscheinlichkeit von längeren Verweildauern der Nutzer auf der Seite, was sich positiv auf das Ranking auswirk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4T16:11:12Z</dcterms:created>
  <dcterms:modified xsi:type="dcterms:W3CDTF">2025-04-04T16:11:12Z</dcterms:modified>
</cp:coreProperties>
</file>

<file path=docProps/custom.xml><?xml version="1.0" encoding="utf-8"?>
<Properties xmlns="http://schemas.openxmlformats.org/officeDocument/2006/custom-properties" xmlns:vt="http://schemas.openxmlformats.org/officeDocument/2006/docPropsVTypes"/>
</file>